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33E05585" w:rsidR="007D7E60" w:rsidRPr="007D7E60" w:rsidRDefault="00DE2B05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328E0F71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462658">
        <w:rPr>
          <w:rFonts w:ascii="Times New Roman" w:hAnsi="Times New Roman" w:cs="Times New Roman"/>
          <w:b/>
          <w:color w:val="000000" w:themeColor="text1"/>
          <w:sz w:val="32"/>
        </w:rPr>
        <w:t>Online Book Shop</w:t>
      </w:r>
    </w:p>
    <w:p w14:paraId="23B57525" w14:textId="23C091D7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462658">
        <w:rPr>
          <w:rFonts w:ascii="Times New Roman" w:hAnsi="Times New Roman" w:cs="Times New Roman"/>
          <w:b/>
          <w:color w:val="000000" w:themeColor="text1"/>
          <w:sz w:val="32"/>
        </w:rPr>
        <w:t>A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8433E4B" w:rsidR="007D7E60" w:rsidRPr="008A7DF5" w:rsidRDefault="0046265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TANU RUDRA JOY</w:t>
            </w:r>
          </w:p>
        </w:tc>
        <w:tc>
          <w:tcPr>
            <w:tcW w:w="3932" w:type="dxa"/>
            <w:vAlign w:val="center"/>
          </w:tcPr>
          <w:p w14:paraId="0C58B86D" w14:textId="133B92F2" w:rsidR="007D7E60" w:rsidRPr="008A7DF5" w:rsidRDefault="00462658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876-3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02EBA6DC" w:rsidR="007D7E60" w:rsidRPr="008A7DF5" w:rsidRDefault="0046265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TANIA RAHMAN</w:t>
            </w:r>
          </w:p>
        </w:tc>
        <w:tc>
          <w:tcPr>
            <w:tcW w:w="3932" w:type="dxa"/>
            <w:vAlign w:val="center"/>
          </w:tcPr>
          <w:p w14:paraId="0C58B870" w14:textId="6626A9E7" w:rsidR="007D7E60" w:rsidRPr="008A7DF5" w:rsidRDefault="00462658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841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6D7E512E" w:rsidR="007D7E60" w:rsidRPr="008A7DF5" w:rsidRDefault="0046265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RIDWAN MANNAN RAHAT</w:t>
            </w:r>
          </w:p>
        </w:tc>
        <w:tc>
          <w:tcPr>
            <w:tcW w:w="3932" w:type="dxa"/>
            <w:vAlign w:val="center"/>
          </w:tcPr>
          <w:p w14:paraId="0C58B873" w14:textId="3C8D04A6" w:rsidR="007D7E60" w:rsidRPr="008A7DF5" w:rsidRDefault="00462658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990-3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65C1BDD" w:rsidR="007D7E60" w:rsidRPr="008A7DF5" w:rsidRDefault="0046265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OHAMMED AFRIDUL HAQUE</w:t>
            </w:r>
          </w:p>
        </w:tc>
        <w:tc>
          <w:tcPr>
            <w:tcW w:w="3932" w:type="dxa"/>
            <w:vAlign w:val="center"/>
          </w:tcPr>
          <w:p w14:paraId="0C58B876" w14:textId="1E59399E" w:rsidR="007D7E60" w:rsidRPr="008A7DF5" w:rsidRDefault="00462658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794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66004666" w14:textId="5D02BA05" w:rsidR="009615B1" w:rsidRPr="009615B1" w:rsidRDefault="009615B1" w:rsidP="009615B1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9615B1">
        <w:rPr>
          <w:rFonts w:ascii="Times New Roman" w:hAnsi="Times New Roman" w:cs="Times New Roman"/>
          <w:i/>
          <w:sz w:val="24"/>
        </w:rPr>
        <w:t>We are working on the project name, “</w:t>
      </w:r>
      <w:r>
        <w:rPr>
          <w:rFonts w:ascii="Times New Roman" w:hAnsi="Times New Roman" w:cs="Times New Roman"/>
          <w:i/>
          <w:sz w:val="24"/>
        </w:rPr>
        <w:t>Online Book Shop</w:t>
      </w:r>
      <w:r w:rsidRPr="009615B1">
        <w:rPr>
          <w:rFonts w:ascii="Times New Roman" w:hAnsi="Times New Roman" w:cs="Times New Roman"/>
          <w:i/>
          <w:sz w:val="24"/>
        </w:rPr>
        <w:t xml:space="preserve">”. In our project, like other </w:t>
      </w:r>
    </w:p>
    <w:p w14:paraId="27AE57F7" w14:textId="53FCDA88" w:rsidR="009615B1" w:rsidRPr="009615B1" w:rsidRDefault="009615B1" w:rsidP="009615B1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9615B1">
        <w:rPr>
          <w:rFonts w:ascii="Times New Roman" w:hAnsi="Times New Roman" w:cs="Times New Roman"/>
          <w:i/>
          <w:sz w:val="24"/>
        </w:rPr>
        <w:t>book shop website people can</w:t>
      </w:r>
      <w:r w:rsidR="00331513">
        <w:rPr>
          <w:rFonts w:ascii="Times New Roman" w:hAnsi="Times New Roman" w:cs="Times New Roman"/>
          <w:i/>
          <w:sz w:val="24"/>
        </w:rPr>
        <w:t xml:space="preserve"> view books on the shop and</w:t>
      </w:r>
      <w:r w:rsidRPr="009615B1">
        <w:rPr>
          <w:rFonts w:ascii="Times New Roman" w:hAnsi="Times New Roman" w:cs="Times New Roman"/>
          <w:i/>
          <w:sz w:val="24"/>
        </w:rPr>
        <w:t xml:space="preserve"> buy books and</w:t>
      </w:r>
      <w:r w:rsidR="00331513">
        <w:rPr>
          <w:rFonts w:ascii="Times New Roman" w:hAnsi="Times New Roman" w:cs="Times New Roman"/>
          <w:i/>
          <w:sz w:val="24"/>
        </w:rPr>
        <w:t xml:space="preserve"> sellers can</w:t>
      </w:r>
      <w:r w:rsidRPr="009615B1">
        <w:rPr>
          <w:rFonts w:ascii="Times New Roman" w:hAnsi="Times New Roman" w:cs="Times New Roman"/>
          <w:i/>
          <w:sz w:val="24"/>
        </w:rPr>
        <w:t xml:space="preserve"> sell books and </w:t>
      </w:r>
      <w:proofErr w:type="gramStart"/>
      <w:r w:rsidRPr="009615B1">
        <w:rPr>
          <w:rFonts w:ascii="Times New Roman" w:hAnsi="Times New Roman" w:cs="Times New Roman"/>
          <w:i/>
          <w:sz w:val="24"/>
        </w:rPr>
        <w:t>also</w:t>
      </w:r>
      <w:proofErr w:type="gramEnd"/>
      <w:r w:rsidRPr="009615B1">
        <w:rPr>
          <w:rFonts w:ascii="Times New Roman" w:hAnsi="Times New Roman" w:cs="Times New Roman"/>
          <w:i/>
          <w:sz w:val="24"/>
        </w:rPr>
        <w:t xml:space="preserve"> we have admin who </w:t>
      </w:r>
      <w:r>
        <w:rPr>
          <w:rFonts w:ascii="Times New Roman" w:hAnsi="Times New Roman" w:cs="Times New Roman"/>
          <w:i/>
          <w:sz w:val="24"/>
        </w:rPr>
        <w:t xml:space="preserve">can </w:t>
      </w:r>
      <w:r w:rsidRPr="009615B1">
        <w:rPr>
          <w:rFonts w:ascii="Times New Roman" w:hAnsi="Times New Roman" w:cs="Times New Roman"/>
          <w:i/>
          <w:sz w:val="24"/>
        </w:rPr>
        <w:t>manage all this kind</w:t>
      </w:r>
      <w:r>
        <w:rPr>
          <w:rFonts w:ascii="Times New Roman" w:hAnsi="Times New Roman" w:cs="Times New Roman"/>
          <w:i/>
          <w:sz w:val="24"/>
        </w:rPr>
        <w:t xml:space="preserve"> </w:t>
      </w:r>
      <w:r w:rsidRPr="009615B1">
        <w:rPr>
          <w:rFonts w:ascii="Times New Roman" w:hAnsi="Times New Roman" w:cs="Times New Roman"/>
          <w:i/>
          <w:sz w:val="24"/>
        </w:rPr>
        <w:t xml:space="preserve">of </w:t>
      </w:r>
      <w:r>
        <w:rPr>
          <w:rFonts w:ascii="Times New Roman" w:hAnsi="Times New Roman" w:cs="Times New Roman"/>
          <w:i/>
          <w:sz w:val="24"/>
        </w:rPr>
        <w:t>operations</w:t>
      </w:r>
      <w:r w:rsidRPr="009615B1">
        <w:rPr>
          <w:rFonts w:ascii="Times New Roman" w:hAnsi="Times New Roman" w:cs="Times New Roman"/>
          <w:i/>
          <w:sz w:val="24"/>
        </w:rPr>
        <w:t>.</w:t>
      </w:r>
    </w:p>
    <w:p w14:paraId="66716AEE" w14:textId="77777777" w:rsidR="009615B1" w:rsidRPr="009615B1" w:rsidRDefault="009615B1" w:rsidP="009615B1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9615B1">
        <w:rPr>
          <w:rFonts w:ascii="Times New Roman" w:hAnsi="Times New Roman" w:cs="Times New Roman"/>
          <w:i/>
          <w:sz w:val="24"/>
        </w:rPr>
        <w:t xml:space="preserve">We have four interfaces Admin, Buyer, Seller and Delivery Guy and these four interfaces have different </w:t>
      </w:r>
    </w:p>
    <w:p w14:paraId="21319844" w14:textId="2CB0E52E" w:rsidR="00E701EB" w:rsidRDefault="009615B1" w:rsidP="009615B1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9615B1">
        <w:rPr>
          <w:rFonts w:ascii="Times New Roman" w:hAnsi="Times New Roman" w:cs="Times New Roman"/>
          <w:i/>
          <w:sz w:val="24"/>
        </w:rPr>
        <w:t>tasks to do.</w:t>
      </w:r>
    </w:p>
    <w:p w14:paraId="18F3E35A" w14:textId="77777777" w:rsidR="004E61C2" w:rsidRPr="004E61C2" w:rsidRDefault="004E61C2" w:rsidP="004E61C2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Admin: </w:t>
      </w:r>
    </w:p>
    <w:p w14:paraId="5F65AF30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1. Admin can login to the system as administrator. </w:t>
      </w:r>
    </w:p>
    <w:p w14:paraId="76528CB8" w14:textId="2C1E4B7E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2. Admin can </w:t>
      </w:r>
      <w:r>
        <w:rPr>
          <w:rFonts w:ascii="Times New Roman" w:hAnsi="Times New Roman" w:cs="Times New Roman"/>
          <w:i/>
          <w:sz w:val="24"/>
        </w:rPr>
        <w:t>add product, view existing products, and can see order status</w:t>
      </w:r>
      <w:r w:rsidRPr="004E61C2">
        <w:rPr>
          <w:rFonts w:ascii="Times New Roman" w:hAnsi="Times New Roman" w:cs="Times New Roman"/>
          <w:i/>
          <w:sz w:val="24"/>
        </w:rPr>
        <w:t>.</w:t>
      </w:r>
    </w:p>
    <w:p w14:paraId="490A4224" w14:textId="77777777" w:rsid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3. Admin can </w:t>
      </w:r>
      <w:r>
        <w:rPr>
          <w:rFonts w:ascii="Times New Roman" w:hAnsi="Times New Roman" w:cs="Times New Roman"/>
          <w:i/>
          <w:sz w:val="24"/>
        </w:rPr>
        <w:t>view all registered users and can delete</w:t>
      </w:r>
      <w:r w:rsidRPr="004E61C2"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</w:rPr>
        <w:t>users.</w:t>
      </w:r>
    </w:p>
    <w:p w14:paraId="57ED6528" w14:textId="13F802E5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4. Admin can view and edit own user information.</w:t>
      </w:r>
      <w:r w:rsidRPr="004E61C2">
        <w:rPr>
          <w:rFonts w:ascii="Times New Roman" w:hAnsi="Times New Roman" w:cs="Times New Roman"/>
          <w:i/>
          <w:sz w:val="24"/>
        </w:rPr>
        <w:t xml:space="preserve"> </w:t>
      </w:r>
    </w:p>
    <w:p w14:paraId="63E4DF99" w14:textId="77777777" w:rsidR="004E61C2" w:rsidRPr="004E61C2" w:rsidRDefault="004E61C2" w:rsidP="004E61C2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Seller:</w:t>
      </w:r>
    </w:p>
    <w:p w14:paraId="5E62D5F5" w14:textId="7E9466CE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1. Seller have permission to add product and product information such as </w:t>
      </w:r>
      <w:r w:rsidR="009072EC">
        <w:rPr>
          <w:rFonts w:ascii="Times New Roman" w:hAnsi="Times New Roman" w:cs="Times New Roman"/>
          <w:i/>
          <w:sz w:val="24"/>
        </w:rPr>
        <w:t>name</w:t>
      </w:r>
      <w:r w:rsidRPr="004E61C2">
        <w:rPr>
          <w:rFonts w:ascii="Times New Roman" w:hAnsi="Times New Roman" w:cs="Times New Roman"/>
          <w:i/>
          <w:sz w:val="24"/>
        </w:rPr>
        <w:t xml:space="preserve">, price </w:t>
      </w:r>
    </w:p>
    <w:p w14:paraId="10B70EFE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and other as well.</w:t>
      </w:r>
    </w:p>
    <w:p w14:paraId="59C6EAD5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2. Seller can see his/her profile and can edit them if necessary. </w:t>
      </w:r>
    </w:p>
    <w:p w14:paraId="3F2BCEF0" w14:textId="42F8B004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3. Can contact the buyer if they purchase any of their book</w:t>
      </w:r>
      <w:r w:rsidR="009072EC">
        <w:rPr>
          <w:rFonts w:ascii="Times New Roman" w:hAnsi="Times New Roman" w:cs="Times New Roman"/>
          <w:i/>
          <w:sz w:val="24"/>
        </w:rPr>
        <w:t xml:space="preserve"> by checking order status</w:t>
      </w:r>
      <w:r w:rsidRPr="004E61C2">
        <w:rPr>
          <w:rFonts w:ascii="Times New Roman" w:hAnsi="Times New Roman" w:cs="Times New Roman"/>
          <w:i/>
          <w:sz w:val="24"/>
        </w:rPr>
        <w:t>.</w:t>
      </w:r>
    </w:p>
    <w:p w14:paraId="0EAE93B3" w14:textId="2C3BAFE2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 xml:space="preserve">4. Can </w:t>
      </w:r>
      <w:r w:rsidR="009072EC">
        <w:rPr>
          <w:rFonts w:ascii="Times New Roman" w:hAnsi="Times New Roman" w:cs="Times New Roman"/>
          <w:i/>
          <w:sz w:val="24"/>
        </w:rPr>
        <w:t>view existing inventory of books and check</w:t>
      </w:r>
      <w:r w:rsidRPr="004E61C2">
        <w:rPr>
          <w:rFonts w:ascii="Times New Roman" w:hAnsi="Times New Roman" w:cs="Times New Roman"/>
          <w:i/>
          <w:sz w:val="24"/>
        </w:rPr>
        <w:t xml:space="preserve"> if any delivery </w:t>
      </w:r>
      <w:r w:rsidR="009072EC" w:rsidRPr="004E61C2">
        <w:rPr>
          <w:rFonts w:ascii="Times New Roman" w:hAnsi="Times New Roman" w:cs="Times New Roman"/>
          <w:i/>
          <w:sz w:val="24"/>
        </w:rPr>
        <w:t>needs</w:t>
      </w:r>
      <w:r w:rsidRPr="004E61C2">
        <w:rPr>
          <w:rFonts w:ascii="Times New Roman" w:hAnsi="Times New Roman" w:cs="Times New Roman"/>
          <w:i/>
          <w:sz w:val="24"/>
        </w:rPr>
        <w:t xml:space="preserve"> to be performed. </w:t>
      </w:r>
    </w:p>
    <w:p w14:paraId="5A64EA94" w14:textId="77777777" w:rsidR="004E61C2" w:rsidRPr="004E61C2" w:rsidRDefault="004E61C2" w:rsidP="004E61C2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Buyer:</w:t>
      </w:r>
    </w:p>
    <w:p w14:paraId="6C882494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1. Buyer can buy product and can make payment of the purchased product.</w:t>
      </w:r>
    </w:p>
    <w:p w14:paraId="3DF0226C" w14:textId="7B5FC37B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2. Buyer can view the product</w:t>
      </w:r>
      <w:r w:rsidR="00002C13">
        <w:rPr>
          <w:rFonts w:ascii="Times New Roman" w:hAnsi="Times New Roman" w:cs="Times New Roman"/>
          <w:i/>
          <w:sz w:val="24"/>
        </w:rPr>
        <w:t>s</w:t>
      </w:r>
      <w:r w:rsidRPr="004E61C2">
        <w:rPr>
          <w:rFonts w:ascii="Times New Roman" w:hAnsi="Times New Roman" w:cs="Times New Roman"/>
          <w:i/>
          <w:sz w:val="24"/>
        </w:rPr>
        <w:t xml:space="preserve"> </w:t>
      </w:r>
      <w:r w:rsidR="00002C13">
        <w:rPr>
          <w:rFonts w:ascii="Times New Roman" w:hAnsi="Times New Roman" w:cs="Times New Roman"/>
          <w:i/>
          <w:sz w:val="24"/>
        </w:rPr>
        <w:t>existing in the inventory</w:t>
      </w:r>
      <w:r w:rsidRPr="004E61C2">
        <w:rPr>
          <w:rFonts w:ascii="Times New Roman" w:hAnsi="Times New Roman" w:cs="Times New Roman"/>
          <w:i/>
          <w:sz w:val="24"/>
        </w:rPr>
        <w:t>.</w:t>
      </w:r>
    </w:p>
    <w:p w14:paraId="40656F5D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3. Can review delivery man as well based on their time taken to deliver.</w:t>
      </w:r>
    </w:p>
    <w:p w14:paraId="0E6E0C5E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4. Buyer can contact the seller.</w:t>
      </w:r>
    </w:p>
    <w:p w14:paraId="70E0CEB9" w14:textId="77777777" w:rsidR="004E61C2" w:rsidRPr="004E61C2" w:rsidRDefault="004E61C2" w:rsidP="004E61C2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Delivery Guy:</w:t>
      </w:r>
    </w:p>
    <w:p w14:paraId="7B677E53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1. Delivery man can pick a product from the seller hand.</w:t>
      </w:r>
    </w:p>
    <w:p w14:paraId="4C661E61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2. Delivery man can deliver the product to the buyer.</w:t>
      </w:r>
    </w:p>
    <w:p w14:paraId="04A83C32" w14:textId="77777777" w:rsidR="004E61C2" w:rsidRPr="004E61C2" w:rsidRDefault="004E61C2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 w:rsidRPr="004E61C2">
        <w:rPr>
          <w:rFonts w:ascii="Times New Roman" w:hAnsi="Times New Roman" w:cs="Times New Roman"/>
          <w:i/>
          <w:sz w:val="24"/>
        </w:rPr>
        <w:t>3. They can contact the seller and the buyer as well.</w:t>
      </w:r>
    </w:p>
    <w:p w14:paraId="1954E297" w14:textId="2EA780B1" w:rsidR="004E61C2" w:rsidRDefault="00002C13" w:rsidP="00ED311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4</w:t>
      </w:r>
      <w:r w:rsidR="004E61C2" w:rsidRPr="004E61C2">
        <w:rPr>
          <w:rFonts w:ascii="Times New Roman" w:hAnsi="Times New Roman" w:cs="Times New Roman"/>
          <w:i/>
          <w:sz w:val="24"/>
        </w:rPr>
        <w:t>. Delivery guy can update his/her own information.</w:t>
      </w:r>
    </w:p>
    <w:p w14:paraId="7E353B2E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0091968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0E04CB4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E0E5C7E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688F25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3E879E9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E47B7A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1544710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93CE3EC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B99A57D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A5ABFD8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4663CDC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A3535B6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33554F6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E4DC51F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BCECFB5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FF490F6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BE16087" w14:textId="77777777" w:rsidR="00ED3112" w:rsidRDefault="00ED311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6AB3DD3" w14:textId="7E638B3B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roject Folder Structure:</w:t>
      </w:r>
    </w:p>
    <w:p w14:paraId="3D425E08" w14:textId="2A2FA31F" w:rsidR="00E701EB" w:rsidRPr="00E701EB" w:rsidRDefault="0026524D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noProof/>
        </w:rPr>
        <w:drawing>
          <wp:inline distT="0" distB="0" distL="0" distR="0" wp14:anchorId="3550DDAC" wp14:editId="5680E720">
            <wp:extent cx="6642100" cy="6342380"/>
            <wp:effectExtent l="0" t="0" r="635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634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942FBC3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F47AF59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51DCA8C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C7EFE22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61A5BD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2945DF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0BB5674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0CE9DF6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F6480E9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F35C9F6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DBF8E77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C90F387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78C9460A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75A6634A" w14:textId="77777777" w:rsidR="00ED3112" w:rsidRDefault="00ED311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2260B0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?php</w:t>
      </w:r>
    </w:p>
    <w:p w14:paraId="28814A8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clude('../control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logincheck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03141D9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5C004D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$_SESSION['username'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 )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{</w:t>
      </w:r>
    </w:p>
    <w:p w14:paraId="2285B36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if($type=="seller")</w:t>
      </w:r>
    </w:p>
    <w:p w14:paraId="7E4028F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7E71896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eller_hom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64B18C2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0A59F27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else if($type=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gu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</w:t>
      </w:r>
    </w:p>
    <w:p w14:paraId="37B740E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0C40D16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guy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2DAF2CB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34528A4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else if($type=="admin")</w:t>
      </w:r>
    </w:p>
    <w:p w14:paraId="5D90531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04D045C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adminhom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4512253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642A3F6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else</w:t>
      </w:r>
    </w:p>
    <w:p w14:paraId="43CEB0B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6B5DA6E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uyerhom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02D8F0F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7A20A8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E7AB71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} </w:t>
      </w:r>
    </w:p>
    <w:p w14:paraId="44CF846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?&gt;</w:t>
      </w:r>
    </w:p>
    <w:p w14:paraId="6816B44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4A0F4B0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tml&gt;</w:t>
      </w:r>
    </w:p>
    <w:p w14:paraId="47BF3F9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ead&gt;</w:t>
      </w:r>
    </w:p>
    <w:p w14:paraId="0EF64B3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script</w:t>
      </w:r>
    </w:p>
    <w:p w14:paraId="19B1010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https://code.jquery.com/jquery-3.5.1.js"</w:t>
      </w:r>
    </w:p>
    <w:p w14:paraId="3682622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integrity="sha256-QWo7LDvxbWT2tbbQ97B53yJnYU3WhH/C8ycbRAkjPDc="</w:t>
      </w:r>
    </w:p>
    <w:p w14:paraId="42FB895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46D0CA6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script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myjs.js"&gt;&lt;/script&gt;</w:t>
      </w:r>
    </w:p>
    <w:p w14:paraId="52F1148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head&gt;</w:t>
      </w:r>
    </w:p>
    <w:p w14:paraId="05AC58D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ead&gt;</w:t>
      </w:r>
    </w:p>
    <w:p w14:paraId="3FD981A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style&gt;</w:t>
      </w:r>
    </w:p>
    <w:p w14:paraId="1650CBE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@import url('https://fonts.googleapis.com/css2?family=Lato:wght@300&amp;display=swap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34AC032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h1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4602215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h2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5AC62AE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h3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7F69868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E5B17B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p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57A9177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body {</w:t>
      </w:r>
    </w:p>
    <w:p w14:paraId="0CF5866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ont-family: '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Lato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, sans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erif;</w:t>
      </w:r>
      <w:proofErr w:type="gramEnd"/>
    </w:p>
    <w:p w14:paraId="4232A97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image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'background/image2.jpg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2C9AFD1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lastRenderedPageBreak/>
        <w:t xml:space="preserve">  background-repeat: no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epeat;</w:t>
      </w:r>
      <w:proofErr w:type="gramEnd"/>
    </w:p>
    <w:p w14:paraId="50ED09B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attachment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ixed;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3099A21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size: 100%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00%;</w:t>
      </w:r>
      <w:proofErr w:type="gramEnd"/>
    </w:p>
    <w:p w14:paraId="10EB4D0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DF7D4A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7A4BCF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5F31EF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:link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, a:visited {</w:t>
      </w:r>
    </w:p>
    <w:p w14:paraId="7AF7902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 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99, 43, 4);</w:t>
      </w:r>
    </w:p>
    <w:p w14:paraId="0662A26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olor: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hite;</w:t>
      </w:r>
      <w:proofErr w:type="gramEnd"/>
    </w:p>
    <w:p w14:paraId="10FE238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10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5px;</w:t>
      </w:r>
      <w:proofErr w:type="gramEnd"/>
    </w:p>
    <w:p w14:paraId="00A5325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text-align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enter;</w:t>
      </w:r>
      <w:proofErr w:type="gramEnd"/>
    </w:p>
    <w:p w14:paraId="5C8997C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text-decoration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none;</w:t>
      </w:r>
      <w:proofErr w:type="gramEnd"/>
    </w:p>
    <w:p w14:paraId="258FF1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inline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lock;</w:t>
      </w:r>
      <w:proofErr w:type="gramEnd"/>
    </w:p>
    <w:p w14:paraId="1E2AE30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6E53B15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BC7733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:hover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, a:active {</w:t>
      </w:r>
    </w:p>
    <w:p w14:paraId="4D9B840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green;</w:t>
      </w:r>
      <w:proofErr w:type="gramEnd"/>
    </w:p>
    <w:p w14:paraId="62240CB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1C08364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put[type=text], select {</w:t>
      </w:r>
    </w:p>
    <w:p w14:paraId="0216EFF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5%;</w:t>
      </w:r>
      <w:proofErr w:type="gramEnd"/>
    </w:p>
    <w:p w14:paraId="450012E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12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20px;</w:t>
      </w:r>
      <w:proofErr w:type="gramEnd"/>
    </w:p>
    <w:p w14:paraId="2EE2B2D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margin: 8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0;</w:t>
      </w:r>
      <w:proofErr w:type="gramEnd"/>
    </w:p>
    <w:p w14:paraId="49F2C68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inline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lock;</w:t>
      </w:r>
      <w:proofErr w:type="gramEnd"/>
    </w:p>
    <w:p w14:paraId="01B80C2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: 1px solid #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cc;</w:t>
      </w:r>
      <w:proofErr w:type="gramEnd"/>
    </w:p>
    <w:p w14:paraId="0CB61FF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-radiu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4px;</w:t>
      </w:r>
      <w:proofErr w:type="gramEnd"/>
    </w:p>
    <w:p w14:paraId="41F4EF4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x-sizing: border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ox;</w:t>
      </w:r>
      <w:proofErr w:type="gramEnd"/>
    </w:p>
    <w:p w14:paraId="6C8BFEC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51BAD9B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put[type=password], select {</w:t>
      </w:r>
    </w:p>
    <w:p w14:paraId="083FE46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5%;</w:t>
      </w:r>
      <w:proofErr w:type="gramEnd"/>
    </w:p>
    <w:p w14:paraId="162B0F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12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20px;</w:t>
      </w:r>
      <w:proofErr w:type="gramEnd"/>
    </w:p>
    <w:p w14:paraId="0CF8BCC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margin: 8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0;</w:t>
      </w:r>
      <w:proofErr w:type="gramEnd"/>
    </w:p>
    <w:p w14:paraId="3D6FB46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inline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lock;</w:t>
      </w:r>
      <w:proofErr w:type="gramEnd"/>
    </w:p>
    <w:p w14:paraId="01699D0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: 1px solid #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cc;</w:t>
      </w:r>
      <w:proofErr w:type="gramEnd"/>
    </w:p>
    <w:p w14:paraId="4BB9F0C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-radiu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4px;</w:t>
      </w:r>
      <w:proofErr w:type="gramEnd"/>
    </w:p>
    <w:p w14:paraId="3757F1D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x-sizing: border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ox;</w:t>
      </w:r>
      <w:proofErr w:type="gramEnd"/>
    </w:p>
    <w:p w14:paraId="43E4C23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39FB389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5B670F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put[type=submit] {</w:t>
      </w:r>
    </w:p>
    <w:p w14:paraId="731970F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0%;</w:t>
      </w:r>
      <w:proofErr w:type="gramEnd"/>
    </w:p>
    <w:p w14:paraId="3210035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99, 43, 4);</w:t>
      </w:r>
    </w:p>
    <w:p w14:paraId="2B5DA07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hite;</w:t>
      </w:r>
      <w:proofErr w:type="gramEnd"/>
    </w:p>
    <w:p w14:paraId="41E29A8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14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20px;</w:t>
      </w:r>
      <w:proofErr w:type="gramEnd"/>
    </w:p>
    <w:p w14:paraId="2D4DF81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margin: 8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0;</w:t>
      </w:r>
      <w:proofErr w:type="gramEnd"/>
    </w:p>
    <w:p w14:paraId="2333712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none;</w:t>
      </w:r>
      <w:proofErr w:type="gramEnd"/>
    </w:p>
    <w:p w14:paraId="0788ED7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-radiu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4px;</w:t>
      </w:r>
      <w:proofErr w:type="gramEnd"/>
    </w:p>
    <w:p w14:paraId="2B0AB13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urs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pointer;</w:t>
      </w:r>
      <w:proofErr w:type="gramEnd"/>
    </w:p>
    <w:p w14:paraId="543D73A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548AC4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A9BA61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put[type=submit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]:hover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70404BD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lastRenderedPageBreak/>
        <w:t xml:space="preserve">  background-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green;</w:t>
      </w:r>
      <w:proofErr w:type="gramEnd"/>
    </w:p>
    <w:p w14:paraId="6DAAAF3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481042F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2E5FF4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div {</w:t>
      </w:r>
    </w:p>
    <w:p w14:paraId="3C7F492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-radiu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5px;</w:t>
      </w:r>
      <w:proofErr w:type="gramEnd"/>
    </w:p>
    <w:p w14:paraId="7A26D28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#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2f2f2;</w:t>
      </w:r>
      <w:proofErr w:type="gramEnd"/>
    </w:p>
    <w:p w14:paraId="3E688CE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20px;</w:t>
      </w:r>
      <w:proofErr w:type="gramEnd"/>
    </w:p>
    <w:p w14:paraId="4BF2EC9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416C035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/*legend*/</w:t>
      </w:r>
    </w:p>
    <w:p w14:paraId="67C85B2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legend {</w:t>
      </w:r>
    </w:p>
    <w:p w14:paraId="0C5D8C0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gray;</w:t>
      </w:r>
      <w:proofErr w:type="gramEnd"/>
    </w:p>
    <w:p w14:paraId="7BD1F6D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hite;</w:t>
      </w:r>
      <w:proofErr w:type="gramEnd"/>
    </w:p>
    <w:p w14:paraId="40F720B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5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0px;</w:t>
      </w:r>
      <w:proofErr w:type="gramEnd"/>
    </w:p>
    <w:p w14:paraId="63B0116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7499A53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56328C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legend {fon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eight:bold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;font-size:larger;size:50%;}</w:t>
      </w:r>
    </w:p>
    <w:p w14:paraId="082074B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2A9E8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style&gt;</w:t>
      </w:r>
    </w:p>
    <w:p w14:paraId="5E11235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head&gt;</w:t>
      </w:r>
    </w:p>
    <w:p w14:paraId="5284DF0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body&gt;</w:t>
      </w:r>
    </w:p>
    <w:p w14:paraId="4E6DBC8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2E679D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EDCC4B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67335E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h1&gt;Welcome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To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Online Book Shop&lt;/h1&gt;</w:t>
      </w:r>
    </w:p>
    <w:p w14:paraId="7CE8038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2&gt;LOGIN&lt;/h2&gt;</w:t>
      </w:r>
    </w:p>
    <w:p w14:paraId="6BDC7B1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form name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 action="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  method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="post"&gt;</w:t>
      </w:r>
    </w:p>
    <w:p w14:paraId="046AA61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input id="username" type="text" name="username" placeholder="Enter your valid username" &gt;&lt;/p&gt;</w:t>
      </w:r>
    </w:p>
    <w:p w14:paraId="0A7211D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input id="password" type="password" name="password" placeholder="Enter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you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valid password" &gt;&lt;/p&gt;</w:t>
      </w:r>
    </w:p>
    <w:p w14:paraId="5522AD3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label id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&lt;/label&gt;&lt;/p&gt;</w:t>
      </w:r>
    </w:p>
    <w:p w14:paraId="2E5BB72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label id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&lt;/label&gt;&lt;/p&gt;</w:t>
      </w:r>
    </w:p>
    <w:p w14:paraId="0F8D1D8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fieldse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33B32BF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legend align="middle" size&gt;User Type&lt;/legend&gt;</w:t>
      </w:r>
    </w:p>
    <w:p w14:paraId="7BA9C39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tr&gt;</w:t>
      </w:r>
    </w:p>
    <w:p w14:paraId="3AC09E0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center&gt;</w:t>
      </w:r>
    </w:p>
    <w:p w14:paraId="0A7AE18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input type="radio" id="admin" name="type" value="admin"&gt;</w:t>
      </w:r>
    </w:p>
    <w:p w14:paraId="272B15B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label for="admin"&gt;Admin&lt;/label&gt;</w:t>
      </w:r>
    </w:p>
    <w:p w14:paraId="3AEC07B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input type="radio" id="buyer" name="type" value="buyer"&gt;</w:t>
      </w:r>
    </w:p>
    <w:p w14:paraId="0BF1885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label for="buyer"&gt;Buyer&lt;/label&gt;</w:t>
      </w:r>
    </w:p>
    <w:p w14:paraId="4C096C8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input type="radio" id="seller" name="type" value="seller"&gt;</w:t>
      </w:r>
    </w:p>
    <w:p w14:paraId="2094F32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label for="other"&gt;Seller&lt;/label&gt;</w:t>
      </w:r>
    </w:p>
    <w:p w14:paraId="0D40C19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input type="radio" id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gu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 name="type" value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gu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</w:t>
      </w:r>
    </w:p>
    <w:p w14:paraId="084E731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label for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gu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Delivery Guy&lt;/label&gt;</w:t>
      </w:r>
    </w:p>
    <w:p w14:paraId="44A272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/center&gt;</w:t>
      </w:r>
    </w:p>
    <w:p w14:paraId="2709D29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fieldse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3EE0DA4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3228D1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input id="login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  name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="login" type="submit" value="LOGIN"&gt;&lt;/p&gt;</w:t>
      </w:r>
    </w:p>
    <w:p w14:paraId="6F8B872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p&gt;&lt;label id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typeEr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&lt;/label&gt;&lt;/p&gt;</w:t>
      </w:r>
    </w:p>
    <w:p w14:paraId="56CC5D7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92ACC4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form&gt;</w:t>
      </w:r>
    </w:p>
    <w:p w14:paraId="79EC0AD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6F690A4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h3&gt;Don't you have an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ccount?&lt;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/h3&gt; </w:t>
      </w:r>
    </w:p>
    <w:p w14:paraId="2BBB87A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p&gt;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RegistrationForm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REGISTRATION&lt;/a&gt;&lt;/p</w:t>
      </w:r>
    </w:p>
    <w:p w14:paraId="5450E1D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3DF602A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1D1787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C067FD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063071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1213C8D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?php echo $error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</w:t>
      </w:r>
    </w:p>
    <w:p w14:paraId="1C0B83A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0C7022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body&gt;</w:t>
      </w:r>
    </w:p>
    <w:p w14:paraId="37A982E5" w14:textId="6DA958A5" w:rsidR="00D0165F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html&gt;</w:t>
      </w:r>
    </w:p>
    <w:p w14:paraId="53623284" w14:textId="550CC3DF" w:rsidR="00D0165F" w:rsidRDefault="00523558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</w:t>
      </w:r>
      <w:r w:rsidR="00450DDA">
        <w:rPr>
          <w:rFonts w:ascii="Consolas" w:hAnsi="Consolas" w:cs="Times New Roman"/>
          <w:b/>
          <w:i/>
          <w:sz w:val="24"/>
          <w:szCs w:val="24"/>
          <w:u w:val="single"/>
        </w:rPr>
        <w:t>eller_add_book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90C69C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?php</w:t>
      </w:r>
    </w:p>
    <w:p w14:paraId="0C41CD5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); </w:t>
      </w:r>
    </w:p>
    <w:p w14:paraId="536FF76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?&gt;</w:t>
      </w:r>
    </w:p>
    <w:p w14:paraId="0972C7A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1361B24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</w:t>
      </w:r>
    </w:p>
    <w:p w14:paraId="2600FD2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head&gt;</w:t>
      </w:r>
    </w:p>
    <w:p w14:paraId="0EFC6CD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&lt;script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="https://code.jquery.com/jquery-3.4.1.js" integrity="sha256-WpOohJOqMqqyKL9FccASB9O0KwACQJpFTUBLTYOVvVU="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04E8BD1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&lt;script&gt;</w:t>
      </w:r>
    </w:p>
    <w:p w14:paraId="6FA9EEC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$(document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.ready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(function(){</w:t>
      </w:r>
    </w:p>
    <w:p w14:paraId="653AD5B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</w:t>
      </w:r>
    </w:p>
    <w:p w14:paraId="1D266E0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657EF7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function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validate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) {</w:t>
      </w:r>
    </w:p>
    <w:p w14:paraId="568B6C4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;</w:t>
      </w:r>
      <w:proofErr w:type="gramEnd"/>
    </w:p>
    <w:p w14:paraId="3DC669F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7FDAFD3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1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0F312FC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2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6D03990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3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3E1254F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4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605192C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5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347854A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var x6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0754504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89883D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1E05C27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Msg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5E022B6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Msg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1447853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16CDE89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461CF3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675828D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Msg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3C234CE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314AAF8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x1 == "") {</w:t>
      </w:r>
    </w:p>
    <w:p w14:paraId="193CDE4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F283CE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lastRenderedPageBreak/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1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55B483F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1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0936863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0BC8121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156B174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4869FD7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1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252D171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4DDCBAC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2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7F65F2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2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31AE16F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2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7EB4D95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7B032BA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43AFB84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473C942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2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7A0D077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60E3616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3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0E1B8C4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3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51E2131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3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6902CD7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2B90467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8EBF19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6EA0D83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3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2B93C16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E70276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4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0FA5364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4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501EEAD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4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4D23759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64642DD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23FDCE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170AB2E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4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107D52A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32D8C69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5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147FE6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5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01F783F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5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0F8D9C2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46AD4C3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0151604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29E7412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5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27BB92A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61F6881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if (x6 == "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" )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9D0CED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6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&lt;b&g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must be filled out.&lt;/b&gt;";</w:t>
      </w:r>
    </w:p>
    <w:p w14:paraId="6A9CBBE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"errorMsg6"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tyle.col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"red";</w:t>
      </w:r>
    </w:p>
    <w:p w14:paraId="19E1F2B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false</w:t>
      </w:r>
    </w:p>
    <w:p w14:paraId="0C29809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lastRenderedPageBreak/>
        <w:t xml:space="preserve">  }</w:t>
      </w:r>
    </w:p>
    <w:p w14:paraId="2F3620F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4A9B082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894C65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else {</w:t>
      </w:r>
    </w:p>
    <w:p w14:paraId="3E8AC3D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true;</w:t>
      </w:r>
      <w:proofErr w:type="gramEnd"/>
    </w:p>
    <w:p w14:paraId="6C87D1B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318545A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return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isVal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;</w:t>
      </w:r>
      <w:proofErr w:type="gramEnd"/>
    </w:p>
    <w:p w14:paraId="60CEE2C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}</w:t>
      </w:r>
    </w:p>
    <w:p w14:paraId="7BDEB97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A7E0DE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$('#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ubmitFro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'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.click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(function() </w:t>
      </w:r>
    </w:p>
    <w:p w14:paraId="40E7501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{</w:t>
      </w:r>
    </w:p>
    <w:p w14:paraId="04F997D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643FAF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if(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validate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)){</w:t>
      </w:r>
    </w:p>
    <w:p w14:paraId="29007F7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var x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1327FEF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1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006DC6D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2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0E71EFE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3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440D944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4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57FDB2C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5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3AC07C1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6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0566867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var x7 = </w:t>
      </w:r>
      <w:proofErr w:type="spellStart"/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[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].value;</w:t>
      </w:r>
    </w:p>
    <w:p w14:paraId="4940FE2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D62511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var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postData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= '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1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2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3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4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5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' + x6 + '&amp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=' +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x7;</w:t>
      </w:r>
      <w:proofErr w:type="gramEnd"/>
    </w:p>
    <w:p w14:paraId="1FCCD68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4F2C0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8599FE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$.ajax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({</w:t>
      </w:r>
    </w:p>
    <w:p w14:paraId="3157343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url: "../control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_adding_book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,</w:t>
      </w:r>
    </w:p>
    <w:p w14:paraId="797ABB4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type: "POST",</w:t>
      </w:r>
    </w:p>
    <w:p w14:paraId="7470884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</w:t>
      </w:r>
    </w:p>
    <w:p w14:paraId="1C2A2AF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data: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postData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,</w:t>
      </w:r>
    </w:p>
    <w:p w14:paraId="18BF581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success: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function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data, status,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xh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) {</w:t>
      </w:r>
    </w:p>
    <w:p w14:paraId="7FA2543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//if success then just output the text to the status div then clear the form inputs to prepare for new data</w:t>
      </w:r>
    </w:p>
    <w:p w14:paraId="1185021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$("#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ajaxResul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).html(data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36AD226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// $('#name'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val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'');</w:t>
      </w:r>
    </w:p>
    <w:p w14:paraId="2B0E06F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// $('#percentage'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.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val</w:t>
      </w:r>
      <w:proofErr w:type="spellEnd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('');</w:t>
      </w:r>
    </w:p>
    <w:p w14:paraId="542EE08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},</w:t>
      </w:r>
    </w:p>
    <w:p w14:paraId="2568022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error: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function(</w:t>
      </w:r>
      <w:proofErr w:type="spellStart"/>
      <w:proofErr w:type="gramEnd"/>
      <w:r w:rsidRPr="00450DDA">
        <w:rPr>
          <w:rFonts w:ascii="Consolas" w:hAnsi="Consolas" w:cs="Times New Roman"/>
          <w:i/>
          <w:sz w:val="24"/>
          <w:szCs w:val="24"/>
        </w:rPr>
        <w:t>jqXH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, status,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Throw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) {</w:t>
      </w:r>
    </w:p>
    <w:p w14:paraId="2227F9C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</w:t>
      </w:r>
    </w:p>
    <w:p w14:paraId="72A5E5B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//if fail show error and server status</w:t>
      </w:r>
    </w:p>
    <w:p w14:paraId="616A6D9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//$("#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ajaxResul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).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html(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'there was an error ' +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Throw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+ ' with status ' +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textStatu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);</w:t>
      </w:r>
    </w:p>
    <w:p w14:paraId="4AFAA75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}</w:t>
      </w:r>
    </w:p>
    <w:p w14:paraId="0CF2E05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})</w:t>
      </w:r>
    </w:p>
    <w:p w14:paraId="5C954FB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6720A8E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</w:t>
      </w:r>
    </w:p>
    <w:p w14:paraId="6AFB817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});</w:t>
      </w:r>
    </w:p>
    <w:p w14:paraId="4DA1FE1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A9D354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C11FA3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8B857B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309AB2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4F795F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});</w:t>
      </w:r>
    </w:p>
    <w:p w14:paraId="5940F14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B762FC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script&gt;</w:t>
      </w:r>
    </w:p>
    <w:p w14:paraId="7012C09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1A73A45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title&gt;Seller - Home&lt;/title&gt;</w:t>
      </w:r>
    </w:p>
    <w:p w14:paraId="61749A0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/navigation.css"&gt;</w:t>
      </w:r>
    </w:p>
    <w:p w14:paraId="5147265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="https://kit.fontawesome.com/5a9a8e30c2.js"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319698D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9735E8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style&gt;</w:t>
      </w:r>
    </w:p>
    <w:p w14:paraId="59FD5D3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h1 {text-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67EF006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6EEF99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p {text-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28EAA42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body {</w:t>
      </w:r>
    </w:p>
    <w:p w14:paraId="4CA719E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background-image: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('background/image4.jpg'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419A325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background-repeat: no-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repeat;</w:t>
      </w:r>
      <w:proofErr w:type="gramEnd"/>
    </w:p>
    <w:p w14:paraId="538A625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background-attachment: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fixed;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7EEB6D8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background-size: 100% 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100%;</w:t>
      </w:r>
      <w:proofErr w:type="gramEnd"/>
    </w:p>
    <w:p w14:paraId="28D6EB8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}</w:t>
      </w:r>
    </w:p>
    <w:p w14:paraId="581584B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style&gt;</w:t>
      </w:r>
    </w:p>
    <w:p w14:paraId="4C91139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head&gt;</w:t>
      </w:r>
    </w:p>
    <w:p w14:paraId="74A9105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E407C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body&gt;</w:t>
      </w:r>
    </w:p>
    <w:p w14:paraId="0B0B7660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1C8F7D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5DA0C4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div class="wrapper"&gt;</w:t>
      </w:r>
    </w:p>
    <w:p w14:paraId="39164A6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div class="sidebar"&gt;</w:t>
      </w:r>
    </w:p>
    <w:p w14:paraId="27310AE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h2&gt;Book Shop&lt;/h2&gt;</w:t>
      </w:r>
    </w:p>
    <w:p w14:paraId="1F7B8C8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ul&gt;</w:t>
      </w:r>
    </w:p>
    <w:p w14:paraId="61CA8CE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&lt;li&gt;&lt;a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_home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fa-user"&gt;&lt;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Profile&lt;/a&gt;&lt;/li&gt;</w:t>
      </w:r>
    </w:p>
    <w:p w14:paraId="328D4C4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&lt;li&gt;&lt;a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_add_book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fa-book"&gt;&lt;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Add Book&lt;/a&gt;&lt;/li&gt;</w:t>
      </w:r>
    </w:p>
    <w:p w14:paraId="71B4BE2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&lt;li&gt;&lt;a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databasecre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orderinfos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fa-pause-circle"&gt;&lt;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Pending Request&lt;/a&gt;&lt;/li&gt;</w:t>
      </w:r>
    </w:p>
    <w:p w14:paraId="3DF0918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&lt;li&gt;&lt;a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nfo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 fa-warehouse"&gt;&lt;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&lt;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Show Inventory&lt;/a&gt;&lt;/li&gt;</w:t>
      </w:r>
    </w:p>
    <w:p w14:paraId="510B9F1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/ul&gt; </w:t>
      </w:r>
    </w:p>
    <w:p w14:paraId="45E408C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5831B40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05D536E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ain_conten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</w:t>
      </w:r>
    </w:p>
    <w:p w14:paraId="5FA92AF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div class="header"&gt;Add Book&lt;/div&gt;  </w:t>
      </w:r>
    </w:p>
    <w:p w14:paraId="77E326A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4E4FA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div class="info"&gt;</w:t>
      </w:r>
    </w:p>
    <w:p w14:paraId="375266B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lastRenderedPageBreak/>
        <w:t xml:space="preserve">        </w:t>
      </w:r>
    </w:p>
    <w:p w14:paraId="6F3AC13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&lt;form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onsubmi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return false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</w:t>
      </w:r>
    </w:p>
    <w:p w14:paraId="3C13FD54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65EA53F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69A3D30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4CE41C3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&lt;legend&gt;&lt;b&gt;Book Registration&lt;/b&gt;&lt;/legend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661A83C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223E4C6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&lt;p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mytex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/p&gt;</w:t>
      </w:r>
    </w:p>
    <w:p w14:paraId="4B06B0F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AC0A70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Book Id: &lt;input type="text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I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Msg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2BD3F46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Book Name: &lt;input type="text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errorMsg1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7D541D3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Author: &lt;input type="text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Autho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errorMsg2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1EF17BE2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Publication: &lt;input type="text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cation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errorMsg3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312A49DF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Genre: &lt;select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Genr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</w:t>
      </w:r>
    </w:p>
    <w:p w14:paraId="3E60AF6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  <w:t>&lt;option value="Biography" &lt;/option&gt;</w:t>
      </w:r>
    </w:p>
    <w:p w14:paraId="1E35CF8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  <w:t>&lt;option value="Thriller"&gt;Thriller&lt;/option&gt;</w:t>
      </w:r>
    </w:p>
    <w:p w14:paraId="1166F7A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  <w:t>&lt;option value="Drama"&gt;Drama&lt;/option&gt;</w:t>
      </w:r>
    </w:p>
    <w:p w14:paraId="3636E54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  <w:t>&lt;option value="Sci-Fiction"&gt;Sci-Fiction&lt;/option&gt;</w:t>
      </w:r>
    </w:p>
    <w:p w14:paraId="7306D66B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</w:r>
      <w:r w:rsidRPr="00450DDA">
        <w:rPr>
          <w:rFonts w:ascii="Consolas" w:hAnsi="Consolas" w:cs="Times New Roman"/>
          <w:i/>
          <w:sz w:val="24"/>
          <w:szCs w:val="24"/>
        </w:rPr>
        <w:tab/>
        <w:t>&lt;option value="Fantasy"&gt;Fantasy&lt;/option&gt;</w:t>
      </w:r>
    </w:p>
    <w:p w14:paraId="685CA9D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45ECE81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&lt;/select&gt; &lt;p id="errorMsg4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 xml:space="preserve">&gt; </w:t>
      </w:r>
    </w:p>
    <w:p w14:paraId="2C90704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</w:t>
      </w:r>
    </w:p>
    <w:p w14:paraId="3C3131C9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Book Price: &lt;input type="number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ric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errorMsg5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464FB081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Book Published: &lt;input type="date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ookPublished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 &lt;p id="errorMsg6"&gt;&lt;/p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7A331F73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Seller Name: &lt;input type="text"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ellerName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value=</w:t>
      </w:r>
      <w:proofErr w:type="gramStart"/>
      <w:r w:rsidRPr="00450DDA">
        <w:rPr>
          <w:rFonts w:ascii="Consolas" w:hAnsi="Consolas" w:cs="Times New Roman"/>
          <w:i/>
          <w:sz w:val="24"/>
          <w:szCs w:val="24"/>
        </w:rPr>
        <w:t>&lt;?=</w:t>
      </w:r>
      <w:proofErr w:type="gramEnd"/>
      <w:r w:rsidRPr="00450DDA">
        <w:rPr>
          <w:rFonts w:ascii="Consolas" w:hAnsi="Consolas" w:cs="Times New Roman"/>
          <w:i/>
          <w:sz w:val="24"/>
          <w:szCs w:val="24"/>
        </w:rPr>
        <w:t>$_SESSION["username"]?&gt; 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164A6FC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&lt;input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submitFrom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 type="submit" name="add" value="Add Book"&gt;</w:t>
      </w:r>
    </w:p>
    <w:p w14:paraId="40AEAF1C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&lt;input type="Reset"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 &lt;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&gt;</w:t>
      </w:r>
    </w:p>
    <w:p w14:paraId="08809726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    &lt;p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ajaxResult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/p&gt;</w:t>
      </w:r>
    </w:p>
    <w:p w14:paraId="48333557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a 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="../control/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logout.php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logout&lt;/a&gt;</w:t>
      </w:r>
    </w:p>
    <w:p w14:paraId="6F922EB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5616C95E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&lt;/form&gt;</w:t>
      </w:r>
    </w:p>
    <w:p w14:paraId="4337FF7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   &lt;p id="</w:t>
      </w:r>
      <w:proofErr w:type="spellStart"/>
      <w:r w:rsidRPr="00450DDA">
        <w:rPr>
          <w:rFonts w:ascii="Consolas" w:hAnsi="Consolas" w:cs="Times New Roman"/>
          <w:i/>
          <w:sz w:val="24"/>
          <w:szCs w:val="24"/>
        </w:rPr>
        <w:t>errorMsg</w:t>
      </w:r>
      <w:proofErr w:type="spellEnd"/>
      <w:r w:rsidRPr="00450DDA">
        <w:rPr>
          <w:rFonts w:ascii="Consolas" w:hAnsi="Consolas" w:cs="Times New Roman"/>
          <w:i/>
          <w:sz w:val="24"/>
          <w:szCs w:val="24"/>
        </w:rPr>
        <w:t>"&gt;&lt;/p&gt;</w:t>
      </w:r>
    </w:p>
    <w:p w14:paraId="5650CD7A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74E7993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73ED88ED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7AAAE3E8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div&gt;</w:t>
      </w:r>
    </w:p>
    <w:p w14:paraId="08F62635" w14:textId="77777777" w:rsidR="00450DDA" w:rsidRPr="00450DDA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body&gt;</w:t>
      </w:r>
    </w:p>
    <w:p w14:paraId="120EC682" w14:textId="66247A85" w:rsidR="00D0165F" w:rsidRPr="00D0165F" w:rsidRDefault="00450DDA" w:rsidP="00450DD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50DDA">
        <w:rPr>
          <w:rFonts w:ascii="Consolas" w:hAnsi="Consolas" w:cs="Times New Roman"/>
          <w:i/>
          <w:sz w:val="24"/>
          <w:szCs w:val="24"/>
        </w:rPr>
        <w:t>&lt;/html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B80FC2A" w14:textId="77777777" w:rsidR="00B03F8E" w:rsidRDefault="00B03F8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C22FCCB" w14:textId="77777777" w:rsidR="00B03F8E" w:rsidRDefault="00B03F8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5E569F1D" w:rsidR="00D0165F" w:rsidRDefault="00523558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lastRenderedPageBreak/>
        <w:t>alluserinfo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869A65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?php</w:t>
      </w:r>
    </w:p>
    <w:p w14:paraId="481FCD4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clude('../control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b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0713A71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); </w:t>
      </w:r>
    </w:p>
    <w:p w14:paraId="17FDE5F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nclude ("../model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etconn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026BE89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0C66A4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6E810F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f(empty($_SESSION["username"])) // Destroying All Sessions</w:t>
      </w:r>
    </w:p>
    <w:p w14:paraId="1FDED4A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{</w:t>
      </w:r>
    </w:p>
    <w:p w14:paraId="4290A8A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"Location: ../control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); // Redirecting To Home Page</w:t>
      </w:r>
    </w:p>
    <w:p w14:paraId="42A2683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6B85724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$_GET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))</w:t>
      </w:r>
    </w:p>
    <w:p w14:paraId="797EF02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{</w:t>
      </w:r>
    </w:p>
    <w:p w14:paraId="15CEFB1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4083070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="update users set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eleted_b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.$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_SESSION['username']."' where username='".$_GET['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]."' ";</w:t>
      </w:r>
    </w:p>
    <w:p w14:paraId="7DB2874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//echo $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;</w:t>
      </w:r>
      <w:proofErr w:type="gramEnd"/>
    </w:p>
    <w:p w14:paraId="44FD0E9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execute(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3B26195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header("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location:alluserinfo.php</w:t>
      </w:r>
      <w:proofErr w:type="spellEnd"/>
      <w:proofErr w:type="gram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3FA7E27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26A70B3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716590E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758F1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$_GET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))</w:t>
      </w:r>
    </w:p>
    <w:p w14:paraId="18FE573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{</w:t>
      </w:r>
    </w:p>
    <w:p w14:paraId="7064C33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64A277A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/* 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delete from users where username=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.$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_GET['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]."' "; */</w:t>
      </w:r>
    </w:p>
    <w:p w14:paraId="47D493E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unction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dd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)</w:t>
      </w:r>
    </w:p>
    <w:p w14:paraId="413A45F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739B71D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echo "&lt;pre&gt;",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print_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$value, true), "&lt;/pre&gt;";</w:t>
      </w:r>
    </w:p>
    <w:p w14:paraId="2D6B462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die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);</w:t>
      </w:r>
    </w:p>
    <w:p w14:paraId="076E581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} </w:t>
      </w:r>
    </w:p>
    <w:p w14:paraId="2F36977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//echo $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;</w:t>
      </w:r>
      <w:proofErr w:type="gramEnd"/>
    </w:p>
    <w:p w14:paraId="5C5C942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execute(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66AC8EA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header("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location:trash.php</w:t>
      </w:r>
      <w:proofErr w:type="spellEnd"/>
      <w:proofErr w:type="gramEnd"/>
      <w:r w:rsidRPr="00523558">
        <w:rPr>
          <w:rFonts w:ascii="Consolas" w:hAnsi="Consolas" w:cs="Times New Roman"/>
          <w:i/>
          <w:sz w:val="24"/>
          <w:szCs w:val="24"/>
        </w:rPr>
        <w:t>");</w:t>
      </w:r>
    </w:p>
    <w:p w14:paraId="04E9B1D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58C47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C762C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C903CB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476A91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?&gt;</w:t>
      </w:r>
    </w:p>
    <w:p w14:paraId="6741214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8A5B54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1827FF2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tml&gt;</w:t>
      </w:r>
    </w:p>
    <w:p w14:paraId="5174EC1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ead&gt;</w:t>
      </w:r>
    </w:p>
    <w:p w14:paraId="0D90FAA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style&gt;</w:t>
      </w:r>
    </w:p>
    <w:p w14:paraId="0DEDA90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@import url('https://fonts.googleapis.com/css2?family=Lato:wght@300&amp;display=swap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717A0D6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h1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72618B3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h2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2327035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lastRenderedPageBreak/>
        <w:t>h3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2AB70CC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B71D34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p {text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lign: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center;}</w:t>
      </w:r>
    </w:p>
    <w:p w14:paraId="68C44D3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body {</w:t>
      </w:r>
    </w:p>
    <w:p w14:paraId="4DD26CA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ont-family: '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Lato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', sans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erif;</w:t>
      </w:r>
      <w:proofErr w:type="gramEnd"/>
    </w:p>
    <w:p w14:paraId="1C9F155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image: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'background/image2.jpg'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1E01855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repeat: no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epeat;</w:t>
      </w:r>
      <w:proofErr w:type="gramEnd"/>
    </w:p>
    <w:p w14:paraId="3B64337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attachment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ixed;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0E1646A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size: 100%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00%;</w:t>
      </w:r>
      <w:proofErr w:type="gramEnd"/>
    </w:p>
    <w:p w14:paraId="07A21F6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719BBA5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E48621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.profile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-container {</w:t>
      </w:r>
    </w:p>
    <w:p w14:paraId="39E8C98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: 1px solid #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CC;</w:t>
      </w:r>
      <w:proofErr w:type="gramEnd"/>
    </w:p>
    <w:p w14:paraId="3288158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00%;</w:t>
      </w:r>
      <w:proofErr w:type="gramEnd"/>
    </w:p>
    <w:p w14:paraId="29AF0C4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lex;</w:t>
      </w:r>
      <w:proofErr w:type="gramEnd"/>
    </w:p>
    <w:p w14:paraId="3B76BBA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justify-content: space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evenly;</w:t>
      </w:r>
      <w:proofErr w:type="gramEnd"/>
    </w:p>
    <w:p w14:paraId="550A214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lex-wrap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rap;</w:t>
      </w:r>
      <w:proofErr w:type="gramEnd"/>
    </w:p>
    <w:p w14:paraId="00AA92C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ACEBAA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7DBA65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.profile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-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wrape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089E8E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x-shadow: 0 1px 3px 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0,0,0,0.12), 0 1px 2px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0,0,0,0.24);</w:t>
      </w:r>
    </w:p>
    <w:p w14:paraId="65B8E76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max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ontent;</w:t>
      </w:r>
      <w:proofErr w:type="gramEnd"/>
    </w:p>
    <w:p w14:paraId="0191E2B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lex;</w:t>
      </w:r>
      <w:proofErr w:type="gramEnd"/>
    </w:p>
    <w:p w14:paraId="54B4265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lex-direction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olumn;</w:t>
      </w:r>
      <w:proofErr w:type="gramEnd"/>
    </w:p>
    <w:p w14:paraId="1E3045A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align-item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enter;</w:t>
      </w:r>
      <w:proofErr w:type="gramEnd"/>
    </w:p>
    <w:p w14:paraId="3CECFFB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#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FFF;</w:t>
      </w:r>
      <w:proofErr w:type="gramEnd"/>
    </w:p>
    <w:p w14:paraId="6B1C015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4px;</w:t>
      </w:r>
      <w:proofErr w:type="gramEnd"/>
    </w:p>
    <w:p w14:paraId="2C6BBD2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margin: 16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0  16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px 0;</w:t>
      </w:r>
    </w:p>
    <w:p w14:paraId="3C4509B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3F937FD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.profile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-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wrape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&gt; span {</w:t>
      </w:r>
    </w:p>
    <w:p w14:paraId="189B147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#444;</w:t>
      </w:r>
      <w:proofErr w:type="gramEnd"/>
    </w:p>
    <w:p w14:paraId="106D2B7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font-size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3px;</w:t>
      </w:r>
      <w:proofErr w:type="gramEnd"/>
    </w:p>
    <w:p w14:paraId="472A49D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lock;</w:t>
      </w:r>
      <w:proofErr w:type="gramEnd"/>
    </w:p>
    <w:p w14:paraId="3C5F27A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981F3A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96C7B3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.thumb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-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51C1013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width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28px;</w:t>
      </w:r>
      <w:proofErr w:type="gramEnd"/>
    </w:p>
    <w:p w14:paraId="7458996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height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28px;</w:t>
      </w:r>
      <w:proofErr w:type="gramEnd"/>
    </w:p>
    <w:p w14:paraId="06012ED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order-radius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50%;</w:t>
      </w:r>
      <w:proofErr w:type="gramEnd"/>
    </w:p>
    <w:p w14:paraId="766F2A8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1C0366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a:link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, a:visited {</w:t>
      </w:r>
    </w:p>
    <w:p w14:paraId="65F38C2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 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99, 43, 4);</w:t>
      </w:r>
    </w:p>
    <w:p w14:paraId="4B543DE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color: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hite;</w:t>
      </w:r>
      <w:proofErr w:type="gramEnd"/>
    </w:p>
    <w:p w14:paraId="79D7DEA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padding: 10px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15px;</w:t>
      </w:r>
      <w:proofErr w:type="gramEnd"/>
    </w:p>
    <w:p w14:paraId="6985595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text-align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center;</w:t>
      </w:r>
      <w:proofErr w:type="gramEnd"/>
    </w:p>
    <w:p w14:paraId="3BC0A8E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text-decoration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none;</w:t>
      </w:r>
      <w:proofErr w:type="gramEnd"/>
    </w:p>
    <w:p w14:paraId="691BB6D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display: inline-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block;</w:t>
      </w:r>
      <w:proofErr w:type="gramEnd"/>
    </w:p>
    <w:p w14:paraId="674381D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23DA215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23D5AC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lastRenderedPageBreak/>
        <w:t>a:hover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, a:active {</w:t>
      </w:r>
    </w:p>
    <w:p w14:paraId="06D02DC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background-color: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green;</w:t>
      </w:r>
      <w:proofErr w:type="gramEnd"/>
    </w:p>
    <w:p w14:paraId="7B7A037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}</w:t>
      </w:r>
    </w:p>
    <w:p w14:paraId="12E2DB1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3FBABD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style&gt;</w:t>
      </w:r>
    </w:p>
    <w:p w14:paraId="08FC309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head&gt;</w:t>
      </w:r>
    </w:p>
    <w:p w14:paraId="4DE0263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body&gt;</w:t>
      </w:r>
    </w:p>
    <w:p w14:paraId="2B27936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2&gt;All User Information Page&lt;/h2&gt;</w:t>
      </w:r>
    </w:p>
    <w:p w14:paraId="284FAF5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056D6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h3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ii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, &lt;?php echo $_SESSION["username"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];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h3&gt;</w:t>
      </w:r>
    </w:p>
    <w:p w14:paraId="2F43AE8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/&gt;All user information: </w:t>
      </w:r>
    </w:p>
    <w:p w14:paraId="528AAF1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?php</w:t>
      </w:r>
    </w:p>
    <w:p w14:paraId="2D6C7EA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= "select * FROM users where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deleted_b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is  NULL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and type!='admin'  ";</w:t>
      </w:r>
    </w:p>
    <w:p w14:paraId="36433FA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//echo $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;</w:t>
      </w:r>
      <w:proofErr w:type="gramEnd"/>
    </w:p>
    <w:p w14:paraId="4CECEC7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Quer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execute(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3838571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470E5B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$connection = new 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);</w:t>
      </w:r>
    </w:p>
    <w:p w14:paraId="5A2A773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$connection-&gt;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);</w:t>
      </w:r>
    </w:p>
    <w:p w14:paraId="2A2BBCD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AF756D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Quer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$connection-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howAll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,"users"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);</w:t>
      </w:r>
      <w:proofErr w:type="gramEnd"/>
    </w:p>
    <w:p w14:paraId="2DCC84A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A09B3D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?&gt;</w:t>
      </w:r>
    </w:p>
    <w:p w14:paraId="0145094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div class="profile-container"&gt;</w:t>
      </w:r>
    </w:p>
    <w:p w14:paraId="5082089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79159B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?php</w:t>
      </w:r>
    </w:p>
    <w:p w14:paraId="0E2C596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if (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Quer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num_rows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&gt; 0) {</w:t>
      </w:r>
    </w:p>
    <w:p w14:paraId="566F025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while(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$row = $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Query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fetch_assoc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()) {</w:t>
      </w:r>
    </w:p>
    <w:p w14:paraId="7BBA6ED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?&gt;</w:t>
      </w:r>
    </w:p>
    <w:p w14:paraId="3A3C269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0A271D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div class="profile-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wrape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</w:t>
      </w:r>
    </w:p>
    <w:p w14:paraId="62F6E56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 class='thumb-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'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'&lt;?php echo $row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imageg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' alt=''&gt;</w:t>
      </w:r>
    </w:p>
    <w:p w14:paraId="34CC850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table style="</w:t>
      </w:r>
      <w:proofErr w:type="spellStart"/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display:border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-box,text-decoration:bold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</w:t>
      </w:r>
    </w:p>
    <w:p w14:paraId="25173B4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748CF7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0F4B80B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5E96A63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Name:&lt;/td&gt;</w:t>
      </w:r>
    </w:p>
    <w:p w14:paraId="5473070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5BE1BE8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7E58491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BF7F83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12F9B37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Email:&lt;/td&gt;</w:t>
      </w:r>
    </w:p>
    <w:p w14:paraId="1065B3A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 style="width: 100px; word-wrap: wrap;"&gt;&lt;?php echo $row["email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28A9804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09AA2A1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1E4E9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05BA99B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:&lt;/td&gt;</w:t>
      </w:r>
    </w:p>
    <w:p w14:paraId="62A8535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username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6E929B4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095BEF1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6F0791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7262F7A4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Address:&lt;/td&gt;</w:t>
      </w:r>
    </w:p>
    <w:p w14:paraId="59C351E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address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352ADAF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481F4F2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42D97E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1429BDA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PhoneNo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:&lt;/td&gt;</w:t>
      </w:r>
    </w:p>
    <w:p w14:paraId="205E95C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phoneno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67A3C2E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10794E8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8C6110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0188ACD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NID:&lt;/td&gt;</w:t>
      </w:r>
    </w:p>
    <w:p w14:paraId="735B5F69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nid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13683EE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2141D76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5F10F5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3BE73C2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Gender:&lt;/td&gt;</w:t>
      </w:r>
    </w:p>
    <w:p w14:paraId="30FC58A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gender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5BE1AB0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7B6AF36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108715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4BEFDB3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Type:&lt;/td&gt;</w:t>
      </w:r>
    </w:p>
    <w:p w14:paraId="4BB9759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type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24E10CE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68B9CF9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B5DB87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157B44B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DOB:&lt;/td&gt;</w:t>
      </w:r>
    </w:p>
    <w:p w14:paraId="3507E7E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&lt;td&gt;&lt;?php echo $row["dob"]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&gt;&lt;/td&gt;</w:t>
      </w:r>
    </w:p>
    <w:p w14:paraId="0B57CD4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426AE02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9261D5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tr&gt;</w:t>
      </w:r>
    </w:p>
    <w:p w14:paraId="663FB4D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&lt;td&gt;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pag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Update&lt;/a&gt;&lt;/a&gt;&lt;/td&gt; --&gt;</w:t>
      </w:r>
    </w:p>
    <w:p w14:paraId="350A9FE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  &lt;td&gt;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alluserinfo.php?uname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 xml:space="preserve">=&lt;?php 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echo  $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>row["username"];?&gt;"&gt;delete&lt;/a&gt;&lt;/td&gt;</w:t>
      </w:r>
    </w:p>
    <w:p w14:paraId="73A6744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&lt;/tr&gt;</w:t>
      </w:r>
    </w:p>
    <w:p w14:paraId="53C6D90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0E818FE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B79818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F6A18B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443F38F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&lt;/table&gt;</w:t>
      </w:r>
    </w:p>
    <w:p w14:paraId="7DE39A2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 w14:paraId="1F9E996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26FAB0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&lt;?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php }</w:t>
      </w:r>
      <w:proofErr w:type="gramEnd"/>
    </w:p>
    <w:p w14:paraId="3100341C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echo "&lt;/table&gt;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;</w:t>
      </w:r>
      <w:proofErr w:type="gramEnd"/>
    </w:p>
    <w:p w14:paraId="6FDBDB7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14:paraId="607FD83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  echo "0 results</w:t>
      </w: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";</w:t>
      </w:r>
      <w:proofErr w:type="gramEnd"/>
    </w:p>
    <w:p w14:paraId="2395E03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7C66C1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222DF30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7D1BF6B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div&gt;</w:t>
      </w:r>
    </w:p>
    <w:p w14:paraId="24A93E38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BC4B5B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147C49B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7F2473E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347E5163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center&gt;</w:t>
      </w:r>
    </w:p>
    <w:p w14:paraId="6D0503E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adminhom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Admin Home Page&lt;/a&gt;</w:t>
      </w:r>
    </w:p>
    <w:p w14:paraId="7474877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523558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523558">
        <w:rPr>
          <w:rFonts w:ascii="Consolas" w:hAnsi="Consolas" w:cs="Times New Roman"/>
          <w:i/>
          <w:sz w:val="24"/>
          <w:szCs w:val="24"/>
        </w:rPr>
        <w:t xml:space="preserve"> 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357CED11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149F782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pdateuserinfo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Update User Info&lt;/a&gt; --&gt;</w:t>
      </w:r>
    </w:p>
    <w:p w14:paraId="44D01A06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7E832D12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09650407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td&gt;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userpage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Update User Info&lt;/a&gt;&lt;/a&gt;&lt;/td&gt;</w:t>
      </w:r>
    </w:p>
    <w:p w14:paraId="03583705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6A437050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/&gt;</w:t>
      </w:r>
    </w:p>
    <w:p w14:paraId="3838A16D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 xml:space="preserve">&lt;a 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="../control/</w:t>
      </w:r>
      <w:proofErr w:type="spellStart"/>
      <w:r w:rsidRPr="00523558">
        <w:rPr>
          <w:rFonts w:ascii="Consolas" w:hAnsi="Consolas" w:cs="Times New Roman"/>
          <w:i/>
          <w:sz w:val="24"/>
          <w:szCs w:val="24"/>
        </w:rPr>
        <w:t>logout.php</w:t>
      </w:r>
      <w:proofErr w:type="spellEnd"/>
      <w:r w:rsidRPr="00523558">
        <w:rPr>
          <w:rFonts w:ascii="Consolas" w:hAnsi="Consolas" w:cs="Times New Roman"/>
          <w:i/>
          <w:sz w:val="24"/>
          <w:szCs w:val="24"/>
        </w:rPr>
        <w:t>"&gt;logout&lt;/a&gt;</w:t>
      </w:r>
    </w:p>
    <w:p w14:paraId="6F95AFCE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center&gt;</w:t>
      </w:r>
    </w:p>
    <w:p w14:paraId="5C86708A" w14:textId="77777777" w:rsidR="00523558" w:rsidRPr="00523558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body&gt;</w:t>
      </w:r>
    </w:p>
    <w:p w14:paraId="4C6B513C" w14:textId="2C983DF8" w:rsidR="00D0165F" w:rsidRPr="00D0165F" w:rsidRDefault="00523558" w:rsidP="0052355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523558">
        <w:rPr>
          <w:rFonts w:ascii="Consolas" w:hAnsi="Consolas" w:cs="Times New Roman"/>
          <w:i/>
          <w:sz w:val="24"/>
          <w:szCs w:val="24"/>
        </w:rPr>
        <w:t>&lt;/html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F129B" w14:textId="77777777" w:rsidR="000758C6" w:rsidRDefault="000758C6" w:rsidP="000742EE">
      <w:pPr>
        <w:spacing w:after="0" w:line="240" w:lineRule="auto"/>
      </w:pPr>
      <w:r>
        <w:separator/>
      </w:r>
    </w:p>
  </w:endnote>
  <w:endnote w:type="continuationSeparator" w:id="0">
    <w:p w14:paraId="40AA11E2" w14:textId="77777777" w:rsidR="000758C6" w:rsidRDefault="000758C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6BD7F" w14:textId="77777777" w:rsidR="000758C6" w:rsidRDefault="000758C6" w:rsidP="000742EE">
      <w:pPr>
        <w:spacing w:after="0" w:line="240" w:lineRule="auto"/>
      </w:pPr>
      <w:r>
        <w:separator/>
      </w:r>
    </w:p>
  </w:footnote>
  <w:footnote w:type="continuationSeparator" w:id="0">
    <w:p w14:paraId="590F54F4" w14:textId="77777777" w:rsidR="000758C6" w:rsidRDefault="000758C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2" w14:textId="497F8F3A" w:rsidR="000742EE" w:rsidRPr="00462658" w:rsidRDefault="00462658" w:rsidP="00462658">
    <w:pPr>
      <w:pStyle w:val="Header"/>
      <w:jc w:val="center"/>
      <w:rPr>
        <w:color w:val="000000" w:themeColor="text1"/>
        <w:sz w:val="40"/>
        <w:szCs w:val="40"/>
      </w:rPr>
    </w:pPr>
    <w:r w:rsidRPr="00462658">
      <w:rPr>
        <w:color w:val="000000" w:themeColor="text1"/>
        <w:sz w:val="40"/>
        <w:szCs w:val="40"/>
      </w:rPr>
      <w:t>Online Book Sh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02C13"/>
    <w:rsid w:val="00010319"/>
    <w:rsid w:val="00053FC0"/>
    <w:rsid w:val="00056245"/>
    <w:rsid w:val="000742EE"/>
    <w:rsid w:val="000758C6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6524D"/>
    <w:rsid w:val="002701C6"/>
    <w:rsid w:val="002B085A"/>
    <w:rsid w:val="002B29B8"/>
    <w:rsid w:val="002B6FAF"/>
    <w:rsid w:val="002F2F79"/>
    <w:rsid w:val="00324B15"/>
    <w:rsid w:val="003256F5"/>
    <w:rsid w:val="00331513"/>
    <w:rsid w:val="003418DD"/>
    <w:rsid w:val="00356FA2"/>
    <w:rsid w:val="00364900"/>
    <w:rsid w:val="003801DB"/>
    <w:rsid w:val="003F2C8A"/>
    <w:rsid w:val="00417BAC"/>
    <w:rsid w:val="00424AC6"/>
    <w:rsid w:val="00450DDA"/>
    <w:rsid w:val="00462658"/>
    <w:rsid w:val="00464A61"/>
    <w:rsid w:val="004E463B"/>
    <w:rsid w:val="004E61C2"/>
    <w:rsid w:val="00510E46"/>
    <w:rsid w:val="005118FE"/>
    <w:rsid w:val="00523558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875FE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072EC"/>
    <w:rsid w:val="009205AB"/>
    <w:rsid w:val="00925AAD"/>
    <w:rsid w:val="00927A70"/>
    <w:rsid w:val="00951F16"/>
    <w:rsid w:val="009615B1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AE4F2F"/>
    <w:rsid w:val="00B03F8E"/>
    <w:rsid w:val="00B35B5E"/>
    <w:rsid w:val="00B53994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DE2B05"/>
    <w:rsid w:val="00E37CBC"/>
    <w:rsid w:val="00E62CA4"/>
    <w:rsid w:val="00E701EB"/>
    <w:rsid w:val="00E75A36"/>
    <w:rsid w:val="00EA22FB"/>
    <w:rsid w:val="00EC48DE"/>
    <w:rsid w:val="00ED3112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2403DA6E5EF4ABBA51A62BC88F8FF" ma:contentTypeVersion="6" ma:contentTypeDescription="Create a new document." ma:contentTypeScope="" ma:versionID="2d3ea29a2fc2f9ef595368c74f438669">
  <xsd:schema xmlns:xsd="http://www.w3.org/2001/XMLSchema" xmlns:xs="http://www.w3.org/2001/XMLSchema" xmlns:p="http://schemas.microsoft.com/office/2006/metadata/properties" xmlns:ns2="0e313d05-41d7-4c14-bfea-73edb09cef36" targetNamespace="http://schemas.microsoft.com/office/2006/metadata/properties" ma:root="true" ma:fieldsID="df92fbc7db4842706d9c918b3690a754" ns2:_="">
    <xsd:import namespace="0e313d05-41d7-4c14-bfea-73edb09cef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13d05-41d7-4c14-bfea-73edb09ce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0BCF4-EBDD-4BEF-ABED-072DA99065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0C2C04-2990-479E-B370-84C4D82183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0C77D4-C5B1-4C9E-B594-B58A611B0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313d05-41d7-4c14-bfea-73edb09ce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16</Pages>
  <Words>2428</Words>
  <Characters>1384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6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Nicole Delgado</cp:lastModifiedBy>
  <cp:revision>127</cp:revision>
  <dcterms:created xsi:type="dcterms:W3CDTF">2018-11-29T05:25:00Z</dcterms:created>
  <dcterms:modified xsi:type="dcterms:W3CDTF">2021-04-27T07:19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2403DA6E5EF4ABBA51A62BC88F8FF</vt:lpwstr>
  </property>
</Properties>
</file>